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02841483" w14:textId="6856EA98" w:rsidR="001556E2" w:rsidRPr="0084127D" w:rsidRDefault="00BA7F61" w:rsidP="001556E2">
      <w:pPr>
        <w:jc w:val="both"/>
        <w:rPr>
          <w:sz w:val="24"/>
          <w:szCs w:val="24"/>
        </w:rPr>
      </w:pPr>
      <w:r w:rsidRPr="00BA7F61">
        <w:rPr>
          <w:sz w:val="28"/>
          <w:szCs w:val="24"/>
          <w:lang w:eastAsia="sk-SK" w:bidi="ar-SA"/>
        </w:rPr>
        <w:t>Akumulátory pre prenosné (ručné) rádiostanice</w:t>
      </w:r>
      <w:r w:rsidR="00720045">
        <w:rPr>
          <w:sz w:val="28"/>
          <w:szCs w:val="24"/>
          <w:lang w:eastAsia="sk-SK" w:bidi="ar-SA"/>
        </w:rPr>
        <w:t xml:space="preserve"> - 2</w:t>
      </w:r>
    </w:p>
    <w:p w14:paraId="2013A4C2" w14:textId="77777777" w:rsidR="001556E2" w:rsidRPr="0084127D" w:rsidRDefault="001556E2" w:rsidP="001556E2">
      <w:pPr>
        <w:jc w:val="both"/>
        <w:rPr>
          <w:sz w:val="24"/>
          <w:szCs w:val="24"/>
        </w:rPr>
      </w:pP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5BD8BF3F" w:rsidR="001556E2" w:rsidRPr="008A307D" w:rsidRDefault="001556E2" w:rsidP="008A307D">
      <w:pPr>
        <w:jc w:val="both"/>
        <w:rPr>
          <w:sz w:val="24"/>
          <w:szCs w:val="24"/>
        </w:rPr>
      </w:pPr>
      <w:r w:rsidRPr="0084127D">
        <w:rPr>
          <w:sz w:val="24"/>
          <w:szCs w:val="24"/>
        </w:rPr>
        <w:t xml:space="preserve">V Bratislave, </w:t>
      </w:r>
      <w:r w:rsidR="00720045">
        <w:rPr>
          <w:sz w:val="24"/>
          <w:szCs w:val="24"/>
        </w:rPr>
        <w:t>jún</w:t>
      </w:r>
      <w:r w:rsidR="00BA7F61">
        <w:rPr>
          <w:sz w:val="24"/>
          <w:szCs w:val="24"/>
        </w:rPr>
        <w:t xml:space="preserve"> 2023</w:t>
      </w: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384DD3C7"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720045" w:rsidRPr="00720045">
        <w:rPr>
          <w:sz w:val="24"/>
          <w:szCs w:val="24"/>
          <w:lang w:eastAsia="sk-SK" w:bidi="ar-SA"/>
        </w:rPr>
        <w:t>Akumulátory pre prenosné (ručné) rádiostanice - 2</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w:t>
      </w:r>
      <w:r w:rsidR="00F96B9C" w:rsidRPr="00E428CF">
        <w:rPr>
          <w:sz w:val="24"/>
          <w:szCs w:val="24"/>
        </w:rPr>
        <w:t>zriadeného na základe</w:t>
      </w:r>
      <w:r w:rsidRPr="00E428CF">
        <w:rPr>
          <w:sz w:val="24"/>
          <w:szCs w:val="24"/>
        </w:rPr>
        <w:t xml:space="preserve"> oznámeni</w:t>
      </w:r>
      <w:r w:rsidR="00F96B9C" w:rsidRPr="00E428CF">
        <w:rPr>
          <w:sz w:val="24"/>
          <w:szCs w:val="24"/>
        </w:rPr>
        <w:t>a</w:t>
      </w:r>
      <w:r w:rsidRPr="00E428CF">
        <w:rPr>
          <w:sz w:val="24"/>
          <w:szCs w:val="24"/>
        </w:rPr>
        <w:t xml:space="preserve"> o vyhlásení verejného obstarávania </w:t>
      </w:r>
      <w:r w:rsidR="00F96B9C" w:rsidRPr="00E428CF">
        <w:rPr>
          <w:sz w:val="24"/>
          <w:szCs w:val="24"/>
        </w:rPr>
        <w:t>z</w:t>
      </w:r>
      <w:r w:rsidRPr="00E428CF">
        <w:rPr>
          <w:sz w:val="24"/>
          <w:szCs w:val="24"/>
        </w:rPr>
        <w:t>verej</w:t>
      </w:r>
      <w:r w:rsidR="00F96B9C" w:rsidRPr="00E428CF">
        <w:rPr>
          <w:sz w:val="24"/>
          <w:szCs w:val="24"/>
        </w:rPr>
        <w:t>ne</w:t>
      </w:r>
      <w:r w:rsidRPr="00E428CF">
        <w:rPr>
          <w:sz w:val="24"/>
          <w:szCs w:val="24"/>
        </w:rPr>
        <w:t>né</w:t>
      </w:r>
      <w:r w:rsidR="00F96B9C" w:rsidRPr="00E428CF">
        <w:rPr>
          <w:sz w:val="24"/>
          <w:szCs w:val="24"/>
        </w:rPr>
        <w:t>ho</w:t>
      </w:r>
      <w:r w:rsidRPr="00E428CF">
        <w:rPr>
          <w:sz w:val="24"/>
          <w:szCs w:val="24"/>
        </w:rPr>
        <w:t xml:space="preserve"> v Úradnom vestníku EÚ </w:t>
      </w:r>
      <w:r w:rsidR="00E676D0" w:rsidRPr="00E428CF">
        <w:rPr>
          <w:sz w:val="24"/>
          <w:szCs w:val="24"/>
        </w:rPr>
        <w:t xml:space="preserve">2022/S 113 pod zn. 2022/S 113-317578 </w:t>
      </w:r>
      <w:r w:rsidRPr="00E428CF">
        <w:rPr>
          <w:sz w:val="24"/>
          <w:szCs w:val="24"/>
        </w:rPr>
        <w:t>a vo Vestníku verejn</w:t>
      </w:r>
      <w:bookmarkStart w:id="0" w:name="_GoBack"/>
      <w:bookmarkEnd w:id="0"/>
      <w:r w:rsidRPr="00E428CF">
        <w:rPr>
          <w:sz w:val="24"/>
          <w:szCs w:val="24"/>
        </w:rPr>
        <w:t>ého obstarávania č.</w:t>
      </w:r>
      <w:r w:rsidR="001556E2" w:rsidRPr="00E428CF">
        <w:rPr>
          <w:sz w:val="24"/>
          <w:szCs w:val="24"/>
        </w:rPr>
        <w:t xml:space="preserve"> 137/2022</w:t>
      </w:r>
      <w:r w:rsidR="000E23E8" w:rsidRPr="00E428CF">
        <w:rPr>
          <w:sz w:val="24"/>
          <w:szCs w:val="24"/>
        </w:rPr>
        <w:t xml:space="preserve"> pod zn. </w:t>
      </w:r>
      <w:r w:rsidR="001556E2" w:rsidRPr="00E428CF">
        <w:rPr>
          <w:bCs/>
          <w:sz w:val="24"/>
          <w:szCs w:val="24"/>
          <w:shd w:val="clear" w:color="auto" w:fill="FFFFFF"/>
        </w:rPr>
        <w:t>29404 - MUT</w:t>
      </w:r>
      <w:r w:rsidR="001556E2" w:rsidRPr="00E428CF">
        <w:rPr>
          <w:sz w:val="24"/>
          <w:szCs w:val="24"/>
        </w:rPr>
        <w:t xml:space="preserve"> </w:t>
      </w:r>
      <w:r w:rsidRPr="00E428CF">
        <w:rPr>
          <w:sz w:val="24"/>
          <w:szCs w:val="24"/>
        </w:rPr>
        <w:t xml:space="preserve">(ďalej len </w:t>
      </w:r>
      <w:r w:rsidR="00544D85" w:rsidRPr="00E428CF">
        <w:rPr>
          <w:sz w:val="24"/>
          <w:szCs w:val="24"/>
        </w:rPr>
        <w:t>„</w:t>
      </w:r>
      <w:r w:rsidR="000E23E8" w:rsidRPr="00E428CF">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1"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1"/>
      <w:proofErr w:type="spellEnd"/>
    </w:p>
    <w:p w14:paraId="5792AF19" w14:textId="45D618F1" w:rsidR="00AD2D38" w:rsidRPr="0084127D" w:rsidRDefault="002E04B9"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2E04B9"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w:t>
        </w:r>
        <w:r w:rsidR="00E676D0" w:rsidRPr="0084127D">
          <w:rPr>
            <w:rStyle w:val="Hypertextovprepojenie"/>
            <w:sz w:val="24"/>
            <w:szCs w:val="24"/>
          </w:rPr>
          <w:t>2</w:t>
        </w:r>
        <w:r w:rsidR="00E676D0" w:rsidRPr="0084127D">
          <w:rPr>
            <w:rStyle w:val="Hypertextovprepojenie"/>
            <w:sz w:val="24"/>
            <w:szCs w:val="24"/>
          </w:rPr>
          <w:t>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5F9E0460" w:rsidR="0029267E" w:rsidRPr="00525ECD" w:rsidRDefault="009B7AF9" w:rsidP="00C84C95">
      <w:pPr>
        <w:pStyle w:val="Odsekzoznamu"/>
        <w:spacing w:after="0" w:line="240" w:lineRule="auto"/>
        <w:ind w:left="567"/>
        <w:jc w:val="both"/>
        <w:rPr>
          <w:rFonts w:ascii="Times New Roman" w:hAnsi="Times New Roman"/>
          <w:sz w:val="24"/>
          <w:szCs w:val="24"/>
          <w:lang w:val="sk-SK"/>
        </w:rPr>
      </w:pPr>
      <w:r w:rsidRPr="00525ECD">
        <w:rPr>
          <w:rFonts w:ascii="Times New Roman" w:hAnsi="Times New Roman"/>
          <w:sz w:val="24"/>
          <w:szCs w:val="24"/>
          <w:lang w:val="sk-SK"/>
        </w:rPr>
        <w:t xml:space="preserve">ID </w:t>
      </w:r>
      <w:r w:rsidR="00525ECD" w:rsidRPr="00525ECD">
        <w:rPr>
          <w:rFonts w:ascii="Times New Roman" w:hAnsi="Times New Roman"/>
          <w:sz w:val="24"/>
          <w:szCs w:val="24"/>
          <w:lang w:val="sk-SK"/>
        </w:rPr>
        <w:t>42799</w:t>
      </w:r>
    </w:p>
    <w:p w14:paraId="3A586EC0" w14:textId="7C542143" w:rsidR="0029267E"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r>
        <w:rPr>
          <w:rFonts w:ascii="Times New Roman" w:hAnsi="Times New Roman"/>
          <w:sz w:val="24"/>
          <w:szCs w:val="24"/>
          <w:lang w:val="sk-SK"/>
        </w:rPr>
        <w:t xml:space="preserve">     </w:t>
      </w:r>
      <w:hyperlink r:id="rId10" w:history="1">
        <w:r w:rsidRPr="0068635A">
          <w:rPr>
            <w:rStyle w:val="Hypertextovprepojenie"/>
            <w:rFonts w:ascii="Times New Roman" w:hAnsi="Times New Roman"/>
            <w:sz w:val="24"/>
            <w:szCs w:val="24"/>
            <w:lang w:val="sk-SK"/>
          </w:rPr>
          <w:t>https://josephine.proebiz.com/sk/tender/42799/summary</w:t>
        </w:r>
      </w:hyperlink>
    </w:p>
    <w:p w14:paraId="532FC36E" w14:textId="77777777" w:rsidR="00525ECD" w:rsidRPr="0084127D" w:rsidRDefault="00525ECD"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2" w:name="SS"/>
      <w:bookmarkEnd w:id="2"/>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6BF1E263" w:rsidR="0090744C" w:rsidRPr="0084127D" w:rsidRDefault="008A307D" w:rsidP="000B02A0">
      <w:pPr>
        <w:shd w:val="clear" w:color="auto" w:fill="FFFFFF"/>
        <w:spacing w:after="0" w:line="240" w:lineRule="auto"/>
        <w:ind w:firstLine="567"/>
        <w:jc w:val="both"/>
        <w:rPr>
          <w:sz w:val="24"/>
          <w:szCs w:val="24"/>
        </w:rPr>
      </w:pPr>
      <w:r>
        <w:rPr>
          <w:sz w:val="24"/>
          <w:szCs w:val="24"/>
          <w:lang w:eastAsia="sk-SK" w:bidi="ar-SA"/>
        </w:rPr>
        <w:t>31400000-0 Akumulátory, galvanické články a batérie</w:t>
      </w:r>
    </w:p>
    <w:p w14:paraId="348EBE74" w14:textId="74CA93E9" w:rsidR="0090744C" w:rsidRPr="0084127D" w:rsidRDefault="001556E2" w:rsidP="000B02A0">
      <w:pPr>
        <w:shd w:val="clear" w:color="auto" w:fill="FFFFFF"/>
        <w:spacing w:after="0" w:line="240" w:lineRule="auto"/>
        <w:ind w:firstLine="567"/>
        <w:jc w:val="both"/>
        <w:rPr>
          <w:sz w:val="24"/>
          <w:szCs w:val="24"/>
          <w:lang w:eastAsia="sk-SK" w:bidi="ar-SA"/>
        </w:rPr>
      </w:pPr>
      <w:r w:rsidRPr="0084127D">
        <w:rPr>
          <w:sz w:val="24"/>
          <w:szCs w:val="24"/>
          <w:lang w:eastAsia="sk-SK" w:bidi="ar-SA"/>
        </w:rPr>
        <w:t>60000000-8 Dopravné služby (bez prepravy odpadu)</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208320F6"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BA7F61">
        <w:rPr>
          <w:rFonts w:ascii="Times New Roman" w:hAnsi="Times New Roman"/>
          <w:sz w:val="24"/>
          <w:szCs w:val="24"/>
          <w:lang w:val="sk-SK" w:eastAsia="sk-SK" w:bidi="ar-SA"/>
        </w:rPr>
        <w:t>306 940,0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2A8DD9D3" w:rsidR="007E0FC8" w:rsidRPr="0084127D" w:rsidRDefault="0029267E" w:rsidP="00E428CF">
      <w:pPr>
        <w:pStyle w:val="Odsekzoznamu"/>
        <w:numPr>
          <w:ilvl w:val="1"/>
          <w:numId w:val="7"/>
        </w:numPr>
        <w:shd w:val="clear" w:color="auto" w:fill="FFFFFF"/>
        <w:tabs>
          <w:tab w:val="left" w:pos="567"/>
        </w:tabs>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BA7F61" w:rsidRPr="00BA7F61">
        <w:rPr>
          <w:rFonts w:ascii="Times New Roman" w:eastAsia="Calibri" w:hAnsi="Times New Roman"/>
          <w:sz w:val="24"/>
          <w:szCs w:val="24"/>
          <w:lang w:val="sk-SK" w:bidi="ar-SA"/>
        </w:rPr>
        <w:t>Centrálny sklad Záchranná brigáda Hasičského a záchranného zboru v Žiline, Bánovská cesta 8111, 010 01 Žilina</w:t>
      </w:r>
    </w:p>
    <w:p w14:paraId="53A53390" w14:textId="77777777" w:rsidR="007E0FC8" w:rsidRPr="0084127D" w:rsidRDefault="007E0FC8" w:rsidP="007E0FC8">
      <w:pPr>
        <w:pStyle w:val="Odsekzoznamu"/>
        <w:rPr>
          <w:rFonts w:ascii="Times New Roman" w:hAnsi="Times New Roman"/>
          <w:sz w:val="24"/>
          <w:szCs w:val="24"/>
          <w:lang w:val="sk-SK"/>
        </w:rPr>
      </w:pPr>
    </w:p>
    <w:p w14:paraId="05EC588F" w14:textId="2F75B623"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3"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BA7F61">
        <w:rPr>
          <w:rFonts w:ascii="Times New Roman" w:hAnsi="Times New Roman"/>
          <w:sz w:val="24"/>
          <w:szCs w:val="24"/>
          <w:lang w:val="sk-SK"/>
        </w:rPr>
        <w:t>300 dní</w:t>
      </w:r>
      <w:r w:rsidR="000B02A0" w:rsidRPr="0084127D">
        <w:rPr>
          <w:rFonts w:ascii="Times New Roman" w:hAnsi="Times New Roman"/>
          <w:sz w:val="24"/>
          <w:szCs w:val="24"/>
          <w:lang w:val="sk-SK"/>
        </w:rPr>
        <w:t xml:space="preserve"> odo dňa nadobudnutia účinnosti zmluvy.</w:t>
      </w:r>
    </w:p>
    <w:bookmarkEnd w:id="3"/>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4"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4"/>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124DCE0B"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loha č. 3</w:t>
      </w:r>
      <w:r w:rsidRPr="0084127D">
        <w:rPr>
          <w:rFonts w:ascii="Times New Roman" w:hAnsi="Times New Roman"/>
          <w:color w:val="000000"/>
          <w:sz w:val="24"/>
          <w:szCs w:val="24"/>
          <w:shd w:val="clear" w:color="auto" w:fill="FFFFFF"/>
          <w:lang w:val="sk-SK"/>
        </w:rPr>
        <w:t>).</w:t>
      </w:r>
    </w:p>
    <w:p w14:paraId="42B15C73" w14:textId="77777777" w:rsidR="001556E2" w:rsidRPr="008A30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A307D">
        <w:rPr>
          <w:rFonts w:ascii="Times New Roman" w:eastAsia="TimesNewRomanPSMT" w:hAnsi="Times New Roman"/>
          <w:color w:val="000000"/>
          <w:sz w:val="24"/>
          <w:szCs w:val="24"/>
          <w:lang w:val="sk-SK"/>
        </w:rPr>
        <w:t>Čestné vyhlásenie uchádzača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 xml:space="preserve">lehote pred uplynutím lehoty na predkladanie ponúk. Zaradený záujemca pri zmene a odvolaní </w:t>
      </w:r>
      <w:r w:rsidRPr="0084127D">
        <w:rPr>
          <w:rFonts w:eastAsia="TimesNewRomanPSMT"/>
          <w:color w:val="000000"/>
          <w:sz w:val="24"/>
          <w:szCs w:val="24"/>
        </w:rPr>
        <w:lastRenderedPageBreak/>
        <w:t>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lastRenderedPageBreak/>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t xml:space="preserve">Čestné vyhlásenie uchádzača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C3A9D9" w14:textId="77777777" w:rsidR="002E04B9" w:rsidRDefault="002E04B9">
      <w:pPr>
        <w:spacing w:after="0" w:line="240" w:lineRule="auto"/>
      </w:pPr>
      <w:r>
        <w:separator/>
      </w:r>
    </w:p>
  </w:endnote>
  <w:endnote w:type="continuationSeparator" w:id="0">
    <w:p w14:paraId="3E19E239" w14:textId="77777777" w:rsidR="002E04B9" w:rsidRDefault="002E0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9D0F7" w14:textId="77777777" w:rsidR="002E04B9" w:rsidRDefault="002E04B9">
      <w:pPr>
        <w:spacing w:after="0" w:line="240" w:lineRule="auto"/>
      </w:pPr>
      <w:r>
        <w:separator/>
      </w:r>
    </w:p>
  </w:footnote>
  <w:footnote w:type="continuationSeparator" w:id="0">
    <w:p w14:paraId="472E2677" w14:textId="77777777" w:rsidR="002E04B9" w:rsidRDefault="002E0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E04B9"/>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25ECD"/>
    <w:rsid w:val="00530B81"/>
    <w:rsid w:val="00535171"/>
    <w:rsid w:val="00536F37"/>
    <w:rsid w:val="00544D85"/>
    <w:rsid w:val="00546670"/>
    <w:rsid w:val="00554D91"/>
    <w:rsid w:val="00557E89"/>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0045"/>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B742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21F2"/>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E1D12"/>
    <w:rsid w:val="00DE270E"/>
    <w:rsid w:val="00DE4EFF"/>
    <w:rsid w:val="00DF0476"/>
    <w:rsid w:val="00DF3C33"/>
    <w:rsid w:val="00DF4616"/>
    <w:rsid w:val="00E02585"/>
    <w:rsid w:val="00E04E35"/>
    <w:rsid w:val="00E1450F"/>
    <w:rsid w:val="00E251D2"/>
    <w:rsid w:val="00E31521"/>
    <w:rsid w:val="00E31ADC"/>
    <w:rsid w:val="00E34AC8"/>
    <w:rsid w:val="00E428CF"/>
    <w:rsid w:val="00E506FC"/>
    <w:rsid w:val="00E54EAF"/>
    <w:rsid w:val="00E64C80"/>
    <w:rsid w:val="00E65E27"/>
    <w:rsid w:val="00E66F5C"/>
    <w:rsid w:val="00E676D0"/>
    <w:rsid w:val="00E67F6A"/>
    <w:rsid w:val="00E73855"/>
    <w:rsid w:val="00E754F6"/>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42799/summar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0471A-613A-42CD-8233-A6B97E765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34</Words>
  <Characters>16729</Characters>
  <Application>Microsoft Office Word</Application>
  <DocSecurity>0</DocSecurity>
  <Lines>139</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3-06-28T12:01:00Z</dcterms:modified>
</cp:coreProperties>
</file>